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69.png" ContentType="image/png"/>
  <Override PartName="/word/media/rId79.png" ContentType="image/png"/>
  <Override PartName="/word/media/rId83.png" ContentType="image/png"/>
  <Override PartName="/word/media/rId86.png" ContentType="image/png"/>
  <Override PartName="/word/media/rId72.png" ContentType="image/png"/>
  <Override PartName="/word/media/rId24.png" ContentType="image/png"/>
  <Override PartName="/word/media/rId36.png" ContentType="image/png"/>
  <Override PartName="/word/media/rId43.png" ContentType="image/png"/>
  <Override PartName="/word/media/rId47.png" ContentType="image/png"/>
  <Override PartName="/word/media/rId51.png" ContentType="image/png"/>
  <Override PartName="/word/media/rId54.png" ContentType="image/png"/>
  <Override PartName="/word/media/rId66.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5-04-15</w:t>
      </w:r>
      <w:r>
        <w:t xml:space="preserve"> </w:t>
      </w:r>
      <w:r>
        <w:t xml:space="preserve">/</w:t>
      </w:r>
      <w:r>
        <w:t xml:space="preserve"> </w:t>
      </w:r>
      <w:r>
        <w:t xml:space="preserve">Executed:</w:t>
      </w:r>
      <w:r>
        <w:t xml:space="preserve"> </w:t>
      </w:r>
      <w:r>
        <w:t xml:space="preserve">2025-04-15</w:t>
      </w:r>
    </w:p>
    <w:bookmarkStart w:id="20" w:name="X3251a6dd016e845e54c064629779bb0e060bfbf"/>
    <w:p>
      <w:pPr>
        <w:pStyle w:val="Heading2"/>
      </w:pPr>
      <w:r>
        <w:t xml:space="preserve">Prerequisites and Expected Execution Time</w:t>
      </w:r>
    </w:p>
    <w:p>
      <w:pPr>
        <w:pStyle w:val="FirstParagraph"/>
      </w:pPr>
      <w:r>
        <w:t xml:space="preserve">Prerequisites: A0_Download.sh successfully completed</w:t>
      </w:r>
    </w:p>
    <w:p>
      <w:pPr>
        <w:pStyle w:val="BodyText"/>
      </w:pPr>
      <w:r>
        <w:t xml:space="preserve">Expected execution time: Less than 15 minutes (12/24 physical/logical cores @ 5.7 GHz, 32 GB RAM)</w:t>
      </w:r>
    </w:p>
    <w:bookmarkEnd w:id="20"/>
    <w:bookmarkStart w:id="21"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2"/>
      </w:pPr>
      <w:r>
        <w:t xml:space="preserve">Populations: ONS</w:t>
      </w:r>
    </w:p>
    <w:p>
      <w:pPr>
        <w:pStyle w:val="FirstParagraph"/>
      </w:pPr>
      <w:r>
        <w:t xml:space="preserve">ONS Crown Copyright Reserved [from Nomis on 25 June 2024]</w:t>
      </w:r>
    </w:p>
    <w:bookmarkEnd w:id="23"/>
    <w:bookmarkStart w:id="27" w:name="populations-aggregate-and-visualize"/>
    <w:p>
      <w:pPr>
        <w:pStyle w:val="Heading2"/>
      </w:pPr>
      <w:r>
        <w:t xml:space="preserve">Populations: Aggregate and Visualize</w:t>
      </w:r>
    </w:p>
    <w:p>
      <w:pPr>
        <w:pStyle w:val="SourceCode"/>
      </w:pPr>
      <w:r>
        <w:rPr>
          <w:rStyle w:val="VerbatimChar"/>
        </w:rPr>
        <w:t xml:space="preserve">## [1] "Populations.Rdata (is.na = 0)"</w:t>
      </w:r>
    </w:p>
    <w:p>
      <w:pPr>
        <w:pStyle w:val="FirstParagraph"/>
      </w:pPr>
      <w:r>
        <w:drawing>
          <wp:inline>
            <wp:extent cx="5334000" cy="5334000"/>
            <wp:effectExtent b="0" l="0" r="0" t="0"/>
            <wp:docPr descr="" title="" id="25" name="Picture"/>
            <a:graphic>
              <a:graphicData uri="http://schemas.openxmlformats.org/drawingml/2006/picture">
                <pic:pic>
                  <pic:nvPicPr>
                    <pic:cNvPr descr="../Plots/Figure_X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Figure_X1: Population Data 2022, © European Union, 1995-2024 and ONS, 2024"</w:t>
      </w:r>
    </w:p>
    <w:bookmarkEnd w:id="27"/>
    <w:bookmarkStart w:id="28" w:name="deaths-eurostat"/>
    <w:p>
      <w:pPr>
        <w:pStyle w:val="Heading2"/>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8"/>
    <w:bookmarkStart w:id="30" w:name="deaths-portugal-2023"/>
    <w:p>
      <w:pPr>
        <w:pStyle w:val="Heading2"/>
      </w:pPr>
      <w:r>
        <w:t xml:space="preserve">Deaths (Portugal, 2023)</w:t>
      </w:r>
    </w:p>
    <w:p>
      <w:pPr>
        <w:pStyle w:val="FirstParagraph"/>
      </w:pPr>
      <w:r>
        <w:t xml:space="preserve">Deaths (No.) by Place of residence (NUTS - 2013), Sex and Age group; Weekly - Statistics Portugal, Deaths</w:t>
      </w:r>
    </w:p>
    <w:p>
      <w:pPr>
        <w:pStyle w:val="BodyText"/>
      </w:pPr>
      <w:r>
        <w:t xml:space="preserve">Data for 2023 are based on the information registered in the Civil Register Offices until March 2024.</w:t>
      </w:r>
    </w:p>
    <w:p>
      <w:pPr>
        <w:pStyle w:val="BodyText"/>
      </w:pPr>
      <w:r>
        <w:t xml:space="preserve">Manually defined query of INE database</w:t>
      </w:r>
    </w:p>
    <w:p>
      <w:pPr>
        <w:pStyle w:val="BodyText"/>
      </w:pPr>
      <w:hyperlink r:id="rId29">
        <w:r>
          <w:rPr>
            <w:rStyle w:val="Hyperlink"/>
          </w:rPr>
          <w:t xml:space="preserve">https://www.ine.pt/xportal/xmain?xpid=INE&amp;xpgid=ine_bdc_tree&amp;contexto=bd&amp;selTab=tab2</w:t>
        </w:r>
      </w:hyperlink>
    </w:p>
    <w:p>
      <w:pPr>
        <w:pStyle w:val="BodyText"/>
      </w:pPr>
      <w:r>
        <w:t xml:space="preserve">© Instituto Nacional de Estatístíca, Portugal [from Portal on April 12, 2025]</w:t>
      </w:r>
    </w:p>
    <w:bookmarkEnd w:id="30"/>
    <w:bookmarkStart w:id="31" w:name="deaths-destatis"/>
    <w:p>
      <w:pPr>
        <w:pStyle w:val="Heading2"/>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End w:id="31"/>
    <w:bookmarkStart w:id="32" w:name="deaths-ons-commissioned"/>
    <w:p>
      <w:pPr>
        <w:pStyle w:val="Heading2"/>
      </w:pPr>
      <w:r>
        <w:t xml:space="preserve">Deaths (ONS, Commissioned)</w:t>
      </w:r>
    </w:p>
    <w:bookmarkEnd w:id="32"/>
    <w:bookmarkStart w:id="33" w:name="deaths-ons-provisional-2023"/>
    <w:p>
      <w:pPr>
        <w:pStyle w:val="Heading2"/>
      </w:pPr>
      <w:r>
        <w:t xml:space="preserve">Deaths (ONS, Provisional 2023)</w:t>
      </w:r>
    </w:p>
    <w:bookmarkEnd w:id="33"/>
    <w:bookmarkStart w:id="34" w:name="deaths-insee"/>
    <w:p>
      <w:pPr>
        <w:pStyle w:val="Heading2"/>
      </w:pPr>
      <w:r>
        <w:t xml:space="preserve">Deaths (INSEE)</w:t>
      </w:r>
    </w:p>
    <w:bookmarkEnd w:id="34"/>
    <w:bookmarkStart w:id="35" w:name="deaths-aggregate"/>
    <w:p>
      <w:pPr>
        <w:pStyle w:val="Heading2"/>
      </w:pPr>
      <w:r>
        <w:t xml:space="preserve">Deaths: Aggregate</w:t>
      </w:r>
    </w:p>
    <w:p>
      <w:pPr>
        <w:pStyle w:val="SourceCode"/>
      </w:pPr>
      <w:r>
        <w:rPr>
          <w:rStyle w:val="VerbatimChar"/>
        </w:rPr>
        <w:t xml:space="preserve">## [1] "Deaths.Rdata (is.na = 0)"</w:t>
      </w:r>
    </w:p>
    <w:bookmarkEnd w:id="35"/>
    <w:bookmarkStart w:id="39"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7" name="Picture"/>
            <a:graphic>
              <a:graphicData uri="http://schemas.openxmlformats.org/drawingml/2006/picture">
                <pic:pic>
                  <pic:nvPicPr>
                    <pic:cNvPr descr="../Plots/Figure_X2.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Figure_X2: Population 2018 on (0.1 ° x 0.1 °) Grid"</w:t>
      </w:r>
    </w:p>
    <w:bookmarkEnd w:id="39"/>
    <w:bookmarkStart w:id="46" w:name="daily-mean-temperatures"/>
    <w:p>
      <w:pPr>
        <w:pStyle w:val="Heading2"/>
      </w:pPr>
      <w:r>
        <w:t xml:space="preserve">Daily Mean Temperatures</w:t>
      </w:r>
    </w:p>
    <w:p>
      <w:pPr>
        <w:pStyle w:val="FirstParagraph"/>
      </w:pPr>
      <w:r>
        <w:t xml:space="preserve">Acknowledgment: We acknowledge the E-OBS dataset from the EU-FP6 project UERRA (</w:t>
      </w:r>
      <w:hyperlink r:id="rId40">
        <w:r>
          <w:rPr>
            <w:rStyle w:val="Hyperlink"/>
          </w:rPr>
          <w:t xml:space="preserve">https://www.uerra.eu</w:t>
        </w:r>
      </w:hyperlink>
      <w:r>
        <w:t xml:space="preserve">) and the Copernicus Climate Change Service, and the data providers in the ECA&amp;D project (</w:t>
      </w:r>
      <w:hyperlink r:id="rId41">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42">
        <w:r>
          <w:rPr>
            <w:rStyle w:val="Hyperlink"/>
          </w:rPr>
          <w:t xml:space="preserve">doi:10.1029/2017JD028200</w:t>
        </w:r>
      </w:hyperlink>
    </w:p>
    <w:p>
      <w:pPr>
        <w:pStyle w:val="SourceCode"/>
      </w:pPr>
      <w:r>
        <w:rPr>
          <w:rStyle w:val="VerbatimChar"/>
        </w:rPr>
        <w:t xml:space="preserve">## [1] "Temperatures.Rdata (is.na = 3225)"</w:t>
      </w:r>
    </w:p>
    <w:p>
      <w:pPr>
        <w:pStyle w:val="FirstParagraph"/>
      </w:pPr>
      <w:r>
        <w:drawing>
          <wp:inline>
            <wp:extent cx="5334000" cy="2667000"/>
            <wp:effectExtent b="0" l="0" r="0" t="0"/>
            <wp:docPr descr="" title="" id="44" name="Picture"/>
            <a:graphic>
              <a:graphicData uri="http://schemas.openxmlformats.org/drawingml/2006/picture">
                <pic:pic>
                  <pic:nvPicPr>
                    <pic:cNvPr descr="../Plots/Figure_X3.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3: Hot Stretches by Region (2000-01-01 to 2024-12-31)"</w:t>
      </w:r>
    </w:p>
    <w:bookmarkEnd w:id="46"/>
    <w:bookmarkStart w:id="50" w:name="temperature-plots"/>
    <w:p>
      <w:pPr>
        <w:pStyle w:val="Heading2"/>
      </w:pPr>
      <w:r>
        <w:t xml:space="preserve">Temperature Plots</w:t>
      </w:r>
    </w:p>
    <w:p>
      <w:pPr>
        <w:pStyle w:val="FirstParagraph"/>
      </w:pPr>
      <w:r>
        <w:drawing>
          <wp:inline>
            <wp:extent cx="5334000" cy="2667000"/>
            <wp:effectExtent b="0" l="0" r="0" t="0"/>
            <wp:docPr descr="" title="" id="48" name="Picture"/>
            <a:graphic>
              <a:graphicData uri="http://schemas.openxmlformats.org/drawingml/2006/picture">
                <pic:pic>
                  <pic:nvPicPr>
                    <pic:cNvPr descr="../Plots/Figure_X4.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4: Average Temperatures"</w:t>
      </w:r>
    </w:p>
    <w:bookmarkEnd w:id="50"/>
    <w:bookmarkStart w:id="57"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52" name="Picture"/>
            <a:graphic>
              <a:graphicData uri="http://schemas.openxmlformats.org/drawingml/2006/picture">
                <pic:pic>
                  <pic:nvPicPr>
                    <pic:cNvPr descr="../Plots/Figure_X5.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Figure_X5: Deaths (Observed)"</w:t>
      </w:r>
    </w:p>
    <w:p>
      <w:pPr>
        <w:pStyle w:val="FirstParagraph"/>
      </w:pPr>
      <w:r>
        <w:drawing>
          <wp:inline>
            <wp:extent cx="5334000" cy="6400800"/>
            <wp:effectExtent b="0" l="0" r="0" t="0"/>
            <wp:docPr descr="" title="" id="55" name="Picture"/>
            <a:graphic>
              <a:graphicData uri="http://schemas.openxmlformats.org/drawingml/2006/picture">
                <pic:pic>
                  <pic:nvPicPr>
                    <pic:cNvPr descr="../Plots/Figure_X6.png" id="56"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Figure_X6: Deaths (EU27 Standard Population)"</w:t>
      </w:r>
    </w:p>
    <w:bookmarkEnd w:id="57"/>
    <w:bookmarkStart w:id="64" w:name="exposure-response-raw"/>
    <w:p>
      <w:pPr>
        <w:pStyle w:val="Heading2"/>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SourceCode"/>
      </w:pPr>
      <w:r>
        <w:rPr>
          <w:rStyle w:val="VerbatimChar"/>
        </w:rPr>
        <w:t xml:space="preserve">## Warning: `is.ggproto()` was deprecated in ggplot2 3.5.2.</w:t>
      </w:r>
      <w:r>
        <w:br/>
      </w:r>
      <w:r>
        <w:rPr>
          <w:rStyle w:val="VerbatimChar"/>
        </w:rPr>
        <w:t xml:space="preserve">## ℹ Please use `is_ggproto()`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5334000"/>
            <wp:effectExtent b="0" l="0" r="0" t="0"/>
            <wp:docPr descr="" title="" id="59" name="Picture"/>
            <a:graphic>
              <a:graphicData uri="http://schemas.openxmlformats.org/drawingml/2006/picture">
                <pic:pic>
                  <pic:nvPicPr>
                    <pic:cNvPr descr="../Plots/Figure_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Figure_1: Raw Exposure Response Curves (Summer), Incremental Deaths"</w:t>
      </w:r>
    </w:p>
    <w:p>
      <w:pPr>
        <w:pStyle w:val="FirstParagraph"/>
      </w:pPr>
      <w:r>
        <w:drawing>
          <wp:inline>
            <wp:extent cx="5334000" cy="5334000"/>
            <wp:effectExtent b="0" l="0" r="0" t="0"/>
            <wp:docPr descr="" title="" id="62" name="Picture"/>
            <a:graphic>
              <a:graphicData uri="http://schemas.openxmlformats.org/drawingml/2006/picture">
                <pic:pic>
                  <pic:nvPicPr>
                    <pic:cNvPr descr="../Plots/Figure_2.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Figure_2: Raw Exposure Response Curves (Summer), Incremental Deaths, 74-84 and 85+ Years"</w:t>
      </w:r>
    </w:p>
    <w:bookmarkEnd w:id="64"/>
    <w:bookmarkStart w:id="65"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bookmarkEnd w:id="65"/>
    <w:bookmarkStart w:id="78"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long with the slope (s_zero) at this point), aggregated across all available years, and subtracted from the actual, observed temperatures, by region(geo), by age, by sex. Many individual models do not show a minimum (t_min), so that the computed estimates for the minima are less robust and can thus not serve as the temperature reference. As the data frame for each model contains only 26 data points (LAST_SUMMER_WEEK - FIRST_SUMMER_WEEK + 1), the seasonal terms are modeled using a smooth function with only 5 DoF. Data from two COVID years (2020 and 2022) are excluded to avoid potential (differ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number of deaths processed = 3493146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1"/>
        <w:gridCol w:w="1180"/>
        <w:gridCol w:w="1180"/>
        <w:gridCol w:w="1180"/>
        <w:gridCol w:w="1320"/>
        <w:gridCol w:w="1320"/>
        <w:gridCol w:w="1320"/>
        <w:gridCol w:w="1320"/>
        <w:gridCol w:w="1320"/>
        <w:gridCol w:w="1180"/>
        <w:gridCol w:w="1180"/>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W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w:t>
            </w:r>
          </w:p>
        </w:tc>
      </w:tr>
      <w:tr>
        <w:trPr>
          <w:trHeight w:val="60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6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8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28</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277</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3</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685</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9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8,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279</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9,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06</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96</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05</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538</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90</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0</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567</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833</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53</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6,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9</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51</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53</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65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59</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679</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130</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8,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74</w:t>
            </w:r>
          </w:p>
        </w:tc>
      </w:tr>
      <w:tr>
        <w:trPr>
          <w:trHeight w:val="60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9,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7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6,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29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3</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2</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1</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78</w:t>
            </w:r>
          </w:p>
        </w:tc>
      </w:tr>
    </w:tbl>
    <w:p>
      <w:pPr>
        <w:pStyle w:val="BodyText"/>
      </w:pPr>
      <w:r>
        <w:drawing>
          <wp:inline>
            <wp:extent cx="5334000" cy="2667000"/>
            <wp:effectExtent b="0" l="0" r="0" t="0"/>
            <wp:docPr descr="" title="" id="67" name="Picture"/>
            <a:graphic>
              <a:graphicData uri="http://schemas.openxmlformats.org/drawingml/2006/picture">
                <pic:pic>
                  <pic:nvPicPr>
                    <pic:cNvPr descr="../Plots/Figure_X7.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7: Residuals of Regression Fits for T_0 across Years and Reg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58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0.70, 1.6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0.70, 1.6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63, 1.05]</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51, 0.8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24, 1.1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5, 0.64]</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0.03, 0.7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12, 0.8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1.44, 1.4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29, 0.0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Sensitivity at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920"/>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1/°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 [-0.059, -0.01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 [-0.037, 0.0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 [-0.023, -0.00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 [-0.019, -0.0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32, 0.014]</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 [-0.029, 0.012]</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 [-0.011, 0.004]</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 [-0.068, 0.07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 [-0.002, 0.01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 [0.004, 0.049]</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Country, Sex, and Age Group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Region, Sex, and Age Group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4"/>
        <w:gridCol w:w="1111"/>
        <w:gridCol w:w="1251"/>
        <w:gridCol w:w="1251"/>
        <w:gridCol w:w="1251"/>
        <w:gridCol w:w="1174"/>
        <w:gridCol w:w="1314"/>
        <w:gridCol w:w="1314"/>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bl>
    <w:p>
      <w:pPr>
        <w:pStyle w:val="FirstParagraph"/>
      </w:pPr>
      <w:r>
        <w:drawing>
          <wp:inline>
            <wp:extent cx="5334000" cy="2667000"/>
            <wp:effectExtent b="0" l="0" r="0" t="0"/>
            <wp:docPr descr="" title="" id="70" name="Picture"/>
            <a:graphic>
              <a:graphicData uri="http://schemas.openxmlformats.org/drawingml/2006/picture">
                <pic:pic>
                  <pic:nvPicPr>
                    <pic:cNvPr descr="../Plots/Figure_3.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3: Onset of Heat-Related Risk, for 2019, Regression Fit across Years"</w:t>
      </w:r>
    </w:p>
    <w:p>
      <w:pPr>
        <w:pStyle w:val="FirstParagraph"/>
      </w:pPr>
      <w:r>
        <w:drawing>
          <wp:inline>
            <wp:extent cx="5334000" cy="2667000"/>
            <wp:effectExtent b="0" l="0" r="0" t="0"/>
            <wp:docPr descr="" title="" id="73" name="Picture"/>
            <a:graphic>
              <a:graphicData uri="http://schemas.openxmlformats.org/drawingml/2006/picture">
                <pic:pic>
                  <pic:nvPicPr>
                    <pic:cNvPr descr="../Plots/Figure_S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S1: Difference of Onset of Heat-Related Risk compared to Max. by Region and Sex, for 2019, Regression Fit across Years"</w:t>
      </w:r>
    </w:p>
    <w:p>
      <w:pPr>
        <w:pStyle w:val="FirstParagraph"/>
      </w:pPr>
      <w:r>
        <w:drawing>
          <wp:inline>
            <wp:extent cx="5334000" cy="2667000"/>
            <wp:effectExtent b="0" l="0" r="0" t="0"/>
            <wp:docPr descr="" title="" id="76" name="Picture"/>
            <a:graphic>
              <a:graphicData uri="http://schemas.openxmlformats.org/drawingml/2006/picture">
                <pic:pic>
                  <pic:nvPicPr>
                    <pic:cNvPr descr="../Plots/Figure_X8.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8: Minima of Heat-Related Risk, for 2019, Regression Fit across Years"</w:t>
      </w:r>
    </w:p>
    <w:bookmarkEnd w:id="78"/>
    <w:bookmarkStart w:id="82"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w:t>
      </w:r>
    </w:p>
    <w:p>
      <w:pPr>
        <w:pStyle w:val="BodyText"/>
      </w:pPr>
      <w:r>
        <w:drawing>
          <wp:inline>
            <wp:extent cx="5334000" cy="2667000"/>
            <wp:effectExtent b="0" l="0" r="0" t="0"/>
            <wp:docPr descr="" title="" id="80" name="Picture"/>
            <a:graphic>
              <a:graphicData uri="http://schemas.openxmlformats.org/drawingml/2006/picture">
                <pic:pic>
                  <pic:nvPicPr>
                    <pic:cNvPr descr="../Plots/Figure_4.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4: Heat-Related Response, Common model,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226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wer</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 [1.71, 1.72]</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 [1.69, 1.71]</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 [3.31, 3.44]</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1.97, 2.00]</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7 [4.32, 4.42]</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4 [3.36, 3.51]</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3.72, 3.85]</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 [1.74, 1.76]</w:t>
            </w:r>
          </w:p>
        </w:tc>
      </w:tr>
    </w:tbl>
    <w:bookmarkEnd w:id="82"/>
    <w:bookmarkStart w:id="89"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 != 1) and Trend (* != 0)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050"/>
        <w:gridCol w:w="816"/>
        <w:gridCol w:w="2812"/>
        <w:gridCol w:w="297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14 to 2.0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6 to 0.10) </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 (0.44 to 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4 to -0.01)  *</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0.06 to 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21 to -0.07)  *</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65 to 1.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8 to 0.04) </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 (0.59 to 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2 to -0.05)  *</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 (0.67 to 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2 to -0.02)  *</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0.59 to 0.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0 to -0.05)  *</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78 to 1.55)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1 to -0.01)  *</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0.57 to 2.61)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4 to 0.06) </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 (0.94 to 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8) </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38 to 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3 to 0.02) </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 (0.72 to 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8 to 0.02) </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47 to 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3)  *</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0.81 to 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77 to 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2)  *</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 (1.01 to 1.64)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3 to 0.04) </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0.15 to 0.7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1)  *</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27 to 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7 to -0.01)  *</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 (0.44 to 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0) </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 (1.04 to 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6) </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 (1.28 to 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0)  *</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 (1.90 to 2.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3 to 0.10)  *</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0.79 to 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0) </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1.19 to 1.99)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1 to 0.07) </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0.49 to 1.1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9 to -0.03)  *</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02 to 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4)  *</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48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1 to -0.07)  *</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 (0.81 to 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6)  *</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 (0.33 to 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0 to -0.08)  *</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59 to 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7)  *</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52 to 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13 to -0.12)  *</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70 to 0.92)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2 to -0.10)  *</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61 to 1.2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2)  *</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 (0.76 to 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1) </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67 to 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 (0.73 to 0.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1)  *</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67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73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0.61 to 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9 to 0.94)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2 to -0.01)  *</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0.94 to 1.57)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8) </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79 to 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3 to 0.11)  *</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 (0.87 to 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4 to 0.04) </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52 to 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0) </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 (0.80 to 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1)  *</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90 to 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1)  *</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 (1.27 to 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 to 0.01) </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1.20 to 1.3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0) </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0.19 to 1.3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35 to 0.12) </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0.18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48 to 0.00) </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31 to 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24 to 0.15) </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04 to 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10 to 0.15) </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0.09 to 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9 to 0.14) </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 (0.10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8 to 0.16) </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0.40 to 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7 to 0.14) </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0.45 to 0.98)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3 to 0.11) </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0.02 to 2.31)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to 0.08) </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1.40 to 2.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8) </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 (0.77 to 1.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19 to -0.07)  *</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0.50 to 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0.23 to -0.10)  *</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1.02 to 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23 to -0.18)  *</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0.92 to 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3 to -0.15)  *</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 (0.91 to 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14 to -0.11)  *</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 (1.40 to 2.07)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5 to -0.07)  *</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35 to 1.3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9 to 0.01) </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0.91 to 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3 to 0.03) </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0.20 to 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4 to -0.08)  *</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0.73 to 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1)  *</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0.53 to 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8 to -0.06)  *</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59 to 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6 to -0.04)  *</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0.70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6)  *</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60 to 0.75)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3)  *</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99 to 1.6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21 to 0.04) </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0.10 to 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to 0.07) </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0.44 to 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4 to 0.02) </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35 to 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8) </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0.58 to 2.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9 to -0.03)  *</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61 to 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 (0.60 to 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0) </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0.63 to 1.79)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7 to 0.06) </w:t>
            </w:r>
          </w:p>
        </w:tc>
      </w:tr>
    </w:tbl>
    <w:p>
      <w:pPr>
        <w:pStyle w:val="BodyText"/>
      </w:pPr>
      <w:r>
        <w:drawing>
          <wp:inline>
            <wp:extent cx="5334000" cy="3733799"/>
            <wp:effectExtent b="0" l="0" r="0" t="0"/>
            <wp:docPr descr="" title="" id="84" name="Picture"/>
            <a:graphic>
              <a:graphicData uri="http://schemas.openxmlformats.org/drawingml/2006/picture">
                <pic:pic>
                  <pic:nvPicPr>
                    <pic:cNvPr descr="../Plots/Figure_5.png" id="85" name="Picture"/>
                    <pic:cNvPicPr>
                      <a:picLocks noChangeArrowheads="1" noChangeAspect="1"/>
                    </pic:cNvPicPr>
                  </pic:nvPicPr>
                  <pic:blipFill>
                    <a:blip r:embed="rId83"/>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Figure_5: Heat Sensitivity (2019): Scale x Common Age-Sex Response (across Countries and 2000-2023)"</w:t>
      </w:r>
    </w:p>
    <w:p>
      <w:pPr>
        <w:pStyle w:val="FirstParagraph"/>
      </w:pPr>
      <w:r>
        <w:drawing>
          <wp:inline>
            <wp:extent cx="5334000" cy="3733799"/>
            <wp:effectExtent b="0" l="0" r="0" t="0"/>
            <wp:docPr descr="" title="" id="87" name="Picture"/>
            <a:graphic>
              <a:graphicData uri="http://schemas.openxmlformats.org/drawingml/2006/picture">
                <pic:pic>
                  <pic:nvPicPr>
                    <pic:cNvPr descr="../Plots/Figure_6.png" id="88" name="Picture"/>
                    <pic:cNvPicPr>
                      <a:picLocks noChangeArrowheads="1" noChangeAspect="1"/>
                    </pic:cNvPicPr>
                  </pic:nvPicPr>
                  <pic:blipFill>
                    <a:blip r:embed="rId86"/>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Figure_6: Heat Sensitivity Trend (2000-2023): Slope = Annual Change to Factor"</w:t>
      </w:r>
    </w:p>
    <w:bookmarkEnd w:id="89"/>
    <w:bookmarkStart w:id="90" w:name="Xf3ae6d3be7695ce650aff84ac1cc66743d72fcc"/>
    <w:p>
      <w:pPr>
        <w:pStyle w:val="Heading2"/>
      </w:pPr>
      <w:r>
        <w:t xml:space="preserve">Pass 4 - Heat-Related and Excess Mortality</w:t>
      </w:r>
    </w:p>
    <w:p>
      <w:pPr>
        <w:pStyle w:val="FirstParagraph"/>
      </w:pPr>
      <w:r>
        <w:t xml:space="preserve">Compute and juxtapose heat-related and excess mortality by country by year, summed over regions, sex, and age groups. Exploratory calculation to assess plausibility of the mode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0/7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8/1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3/26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8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6/24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13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0/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5/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43/4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3/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9/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9/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1/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2/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5/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0/1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29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8/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8/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97/1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04/1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8/2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71/9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8/7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6/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5/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0/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0/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7/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2/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2/2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2/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23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3/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2/3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59/9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1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26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6/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18/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8/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6/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1/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6/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2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1/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2/2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5/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7/2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9/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42/6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7/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3/3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4/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4/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88/5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0/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1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3/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9/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8/3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43/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9/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3/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6/1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79/3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25/6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9/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1/3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21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5/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93/3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0/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3/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1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2/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1/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37/8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18/13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9/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6/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4/6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6/79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5/1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5/2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8/5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21/4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9/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98/3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13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9/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4/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7/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66/1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9/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15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9/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1/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9/1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57/6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8/3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36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5/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3/3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8/8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80/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6/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5/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20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9/2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5/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52/9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0/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76</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4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7/11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6/14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6/31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3/3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70/108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4/6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7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6/4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430</w:t>
            </w:r>
          </w:p>
        </w:tc>
      </w:tr>
    </w:tbl>
    <w:p>
      <w:pPr>
        <w:pStyle w:val="SourceCode"/>
      </w:pPr>
      <w:r>
        <w:rPr>
          <w:rStyle w:val="VerbatimChar"/>
        </w:rPr>
        <w:t xml:space="preserve">##     user   system  elapsed </w:t>
      </w:r>
      <w:r>
        <w:br/>
      </w:r>
      <w:r>
        <w:rPr>
          <w:rStyle w:val="VerbatimChar"/>
        </w:rPr>
        <w:t xml:space="preserve">## 2745.034 1907.509  629.877</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hyperlink" Id="rId42" Target="doi:10.1029/2017JD028200" TargetMode="External" /><Relationship Type="http://schemas.openxmlformats.org/officeDocument/2006/relationships/hyperlink" Id="rId41" Target="https://www.ecad.eu" TargetMode="External" /><Relationship Type="http://schemas.openxmlformats.org/officeDocument/2006/relationships/hyperlink" Id="rId29" Target="https://www.ine.pt/xportal/xmain?xpid=INE&amp;xpgid=ine_bdc_tree&amp;contexto=bd&amp;selTab=tab2" TargetMode="External" /><Relationship Type="http://schemas.openxmlformats.org/officeDocument/2006/relationships/hyperlink" Id="rId40"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42" Target="doi:10.1029/2017JD028200" TargetMode="External" /><Relationship Type="http://schemas.openxmlformats.org/officeDocument/2006/relationships/hyperlink" Id="rId41" Target="https://www.ecad.eu" TargetMode="External" /><Relationship Type="http://schemas.openxmlformats.org/officeDocument/2006/relationships/hyperlink" Id="rId29" Target="https://www.ine.pt/xportal/xmain?xpid=INE&amp;xpgid=ine_bdc_tree&amp;contexto=bd&amp;selTab=tab2" TargetMode="External" /><Relationship Type="http://schemas.openxmlformats.org/officeDocument/2006/relationships/hyperlink" Id="rId40"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5-04-15T14:34:15Z</dcterms:created>
  <dcterms:modified xsi:type="dcterms:W3CDTF">2025-04-15T14: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4-15 / Executed: 2025-04-15</vt:lpwstr>
  </property>
  <property fmtid="{D5CDD505-2E9C-101B-9397-08002B2CF9AE}" pid="3" name="output">
    <vt:lpwstr>word_document</vt:lpwstr>
  </property>
</Properties>
</file>